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CFEF97" w14:textId="77777777"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27605A" w14:textId="77777777"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A83723" w14:textId="77777777"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57F668" w14:textId="77777777"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AĞRI İBRAHİM ÇEÇEN ÜNİVERSİTESİ</w:t>
      </w:r>
    </w:p>
    <w:p w14:paraId="7B94D290" w14:textId="77777777"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Yabancı Diller Yüksekokulu Müdürlüğüne</w:t>
      </w:r>
    </w:p>
    <w:p w14:paraId="175ED5E7" w14:textId="77777777"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40AE80" w14:textId="77777777" w:rsidR="00787273" w:rsidRPr="00D01E7B" w:rsidRDefault="00D01E7B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İngilizce</w:t>
      </w:r>
      <w:r w:rsidR="00787273" w:rsidRPr="00D01E7B">
        <w:rPr>
          <w:rFonts w:ascii="Times New Roman" w:hAnsi="Times New Roman" w:cs="Times New Roman"/>
          <w:sz w:val="24"/>
          <w:szCs w:val="24"/>
        </w:rPr>
        <w:t xml:space="preserve"> Mütercim</w:t>
      </w:r>
      <w:r w:rsidR="00C6628D">
        <w:rPr>
          <w:rFonts w:ascii="Times New Roman" w:hAnsi="Times New Roman" w:cs="Times New Roman"/>
          <w:sz w:val="24"/>
          <w:szCs w:val="24"/>
        </w:rPr>
        <w:t xml:space="preserve"> ve </w:t>
      </w:r>
      <w:r w:rsidR="00787273" w:rsidRPr="00D01E7B">
        <w:rPr>
          <w:rFonts w:ascii="Times New Roman" w:hAnsi="Times New Roman" w:cs="Times New Roman"/>
          <w:sz w:val="24"/>
          <w:szCs w:val="24"/>
        </w:rPr>
        <w:t>Tercümanlık Bölümü</w:t>
      </w:r>
      <w:r w:rsidRPr="00D01E7B">
        <w:rPr>
          <w:rFonts w:ascii="Times New Roman" w:hAnsi="Times New Roman" w:cs="Times New Roman"/>
          <w:sz w:val="24"/>
          <w:szCs w:val="24"/>
        </w:rPr>
        <w:t>/İngiliz Dili ve Edebiyatı Bölümü</w:t>
      </w:r>
      <w:r w:rsidR="00787273" w:rsidRPr="00D01E7B">
        <w:rPr>
          <w:rFonts w:ascii="Times New Roman" w:hAnsi="Times New Roman" w:cs="Times New Roman"/>
          <w:sz w:val="24"/>
          <w:szCs w:val="24"/>
        </w:rPr>
        <w:t xml:space="preserve"> ………</w:t>
      </w:r>
      <w:proofErr w:type="gramStart"/>
      <w:r w:rsidR="00787273" w:rsidRPr="00D01E7B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787273" w:rsidRPr="00D01E7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87273" w:rsidRPr="00D01E7B">
        <w:rPr>
          <w:rFonts w:ascii="Times New Roman" w:hAnsi="Times New Roman" w:cs="Times New Roman"/>
          <w:sz w:val="24"/>
          <w:szCs w:val="24"/>
        </w:rPr>
        <w:t>numaralı</w:t>
      </w:r>
      <w:proofErr w:type="gramEnd"/>
      <w:r w:rsidR="00787273" w:rsidRPr="00D01E7B">
        <w:rPr>
          <w:rFonts w:ascii="Times New Roman" w:hAnsi="Times New Roman" w:cs="Times New Roman"/>
          <w:sz w:val="24"/>
          <w:szCs w:val="24"/>
        </w:rPr>
        <w:t xml:space="preserve"> öğrencisiyim. </w:t>
      </w:r>
      <w:r w:rsidRPr="00D01E7B">
        <w:rPr>
          <w:rFonts w:ascii="Times New Roman" w:hAnsi="Times New Roman" w:cs="Times New Roman"/>
          <w:sz w:val="24"/>
          <w:szCs w:val="24"/>
        </w:rPr>
        <w:t>…</w:t>
      </w:r>
      <w:r w:rsidR="00787273" w:rsidRPr="00D01E7B">
        <w:rPr>
          <w:rFonts w:ascii="Times New Roman" w:hAnsi="Times New Roman" w:cs="Times New Roman"/>
          <w:sz w:val="24"/>
          <w:szCs w:val="24"/>
        </w:rPr>
        <w:t>/</w:t>
      </w:r>
      <w:r w:rsidRPr="00D01E7B">
        <w:rPr>
          <w:rFonts w:ascii="Times New Roman" w:hAnsi="Times New Roman" w:cs="Times New Roman"/>
          <w:sz w:val="24"/>
          <w:szCs w:val="24"/>
        </w:rPr>
        <w:t>…</w:t>
      </w:r>
      <w:r w:rsidR="00787273" w:rsidRPr="00D01E7B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787273" w:rsidRPr="00D01E7B">
        <w:rPr>
          <w:rFonts w:ascii="Times New Roman" w:hAnsi="Times New Roman" w:cs="Times New Roman"/>
          <w:sz w:val="24"/>
          <w:szCs w:val="24"/>
        </w:rPr>
        <w:t>20</w:t>
      </w:r>
      <w:r w:rsidRPr="00D01E7B">
        <w:rPr>
          <w:rFonts w:ascii="Times New Roman" w:hAnsi="Times New Roman" w:cs="Times New Roman"/>
          <w:sz w:val="24"/>
          <w:szCs w:val="24"/>
        </w:rPr>
        <w:t>2..</w:t>
      </w:r>
      <w:proofErr w:type="gramEnd"/>
      <w:r w:rsidR="00787273" w:rsidRPr="00D01E7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87273" w:rsidRPr="00D01E7B">
        <w:rPr>
          <w:rFonts w:ascii="Times New Roman" w:hAnsi="Times New Roman" w:cs="Times New Roman"/>
          <w:sz w:val="24"/>
          <w:szCs w:val="24"/>
        </w:rPr>
        <w:t>tarihlerinde</w:t>
      </w:r>
      <w:proofErr w:type="gramEnd"/>
      <w:r w:rsidR="00787273" w:rsidRPr="00D01E7B">
        <w:rPr>
          <w:rFonts w:ascii="Times New Roman" w:hAnsi="Times New Roman" w:cs="Times New Roman"/>
          <w:sz w:val="24"/>
          <w:szCs w:val="24"/>
        </w:rPr>
        <w:t xml:space="preserve"> yapılacak olan muafiyet sınavına girmek istiyorum.</w:t>
      </w:r>
    </w:p>
    <w:p w14:paraId="48732517" w14:textId="77777777"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462ACDD" w14:textId="77777777"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Gereğini arz ederim. …/</w:t>
      </w:r>
      <w:r w:rsidR="00D01E7B" w:rsidRPr="00D01E7B">
        <w:rPr>
          <w:rFonts w:ascii="Times New Roman" w:hAnsi="Times New Roman" w:cs="Times New Roman"/>
          <w:sz w:val="24"/>
          <w:szCs w:val="24"/>
        </w:rPr>
        <w:t>…</w:t>
      </w:r>
      <w:r w:rsidRPr="00D01E7B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Pr="00D01E7B">
        <w:rPr>
          <w:rFonts w:ascii="Times New Roman" w:hAnsi="Times New Roman" w:cs="Times New Roman"/>
          <w:sz w:val="24"/>
          <w:szCs w:val="24"/>
        </w:rPr>
        <w:t>20</w:t>
      </w:r>
      <w:r w:rsidR="00D01E7B" w:rsidRPr="00D01E7B">
        <w:rPr>
          <w:rFonts w:ascii="Times New Roman" w:hAnsi="Times New Roman" w:cs="Times New Roman"/>
          <w:sz w:val="24"/>
          <w:szCs w:val="24"/>
        </w:rPr>
        <w:t>2..</w:t>
      </w:r>
      <w:proofErr w:type="gramEnd"/>
    </w:p>
    <w:p w14:paraId="588E5507" w14:textId="77777777"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4698"/>
      </w:tblGrid>
      <w:tr w:rsidR="00787273" w:rsidRPr="00D01E7B" w14:paraId="5E12DF45" w14:textId="77777777" w:rsidTr="00787273">
        <w:tc>
          <w:tcPr>
            <w:tcW w:w="4698" w:type="dxa"/>
          </w:tcPr>
          <w:p w14:paraId="6760D6F7" w14:textId="77777777" w:rsidR="00787273" w:rsidRPr="00D01E7B" w:rsidRDefault="00787273" w:rsidP="00D01E7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Adres:</w:t>
            </w:r>
          </w:p>
        </w:tc>
        <w:tc>
          <w:tcPr>
            <w:tcW w:w="4698" w:type="dxa"/>
          </w:tcPr>
          <w:p w14:paraId="0923B161" w14:textId="77777777"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Ad-</w:t>
            </w:r>
            <w:proofErr w:type="spellStart"/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</w:p>
          <w:p w14:paraId="39587C14" w14:textId="77777777"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9CDAB1" w14:textId="77777777"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7E8075" w14:textId="77777777"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</w:tbl>
    <w:p w14:paraId="150C40F2" w14:textId="77777777"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</w:rPr>
      </w:pPr>
    </w:p>
    <w:sectPr w:rsidR="00787273" w:rsidRPr="00D01E7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QwMAEiQ3MDMyUdpeDU4uLM/DyQAqNaAI7KhOwsAAAA"/>
  </w:docVars>
  <w:rsids>
    <w:rsidRoot w:val="00787273"/>
    <w:rsid w:val="00672B0C"/>
    <w:rsid w:val="0068390C"/>
    <w:rsid w:val="00787273"/>
    <w:rsid w:val="00850109"/>
    <w:rsid w:val="00B42CEF"/>
    <w:rsid w:val="00C6628D"/>
    <w:rsid w:val="00D0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F8F02"/>
  <w15:chartTrackingRefBased/>
  <w15:docId w15:val="{719C812A-59C9-40FE-A619-FA96003CC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787273"/>
    <w:rPr>
      <w:b/>
      <w:bCs/>
    </w:rPr>
  </w:style>
  <w:style w:type="table" w:styleId="TabloKlavuzu">
    <w:name w:val="Table Grid"/>
    <w:basedOn w:val="NormalTablo"/>
    <w:uiPriority w:val="39"/>
    <w:rsid w:val="00787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25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340C0-9203-43A7-B0A5-E92A02A7B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6</Characters>
  <Application>Microsoft Office Word</Application>
  <DocSecurity>4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ullah ay</dc:creator>
  <cp:keywords/>
  <dc:description/>
  <cp:lastModifiedBy>Erkan Aydın</cp:lastModifiedBy>
  <cp:revision>2</cp:revision>
  <dcterms:created xsi:type="dcterms:W3CDTF">2020-09-11T11:06:00Z</dcterms:created>
  <dcterms:modified xsi:type="dcterms:W3CDTF">2020-09-11T11:06:00Z</dcterms:modified>
</cp:coreProperties>
</file>